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542B4A9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</w:t>
      </w:r>
      <w:r w:rsidR="00D6308A">
        <w:rPr>
          <w:b/>
          <w:bCs/>
          <w:caps/>
          <w:sz w:val="32"/>
          <w:szCs w:val="32"/>
        </w:rPr>
        <w:t>oponenta</w:t>
      </w:r>
      <w:r w:rsidRPr="00694399">
        <w:rPr>
          <w:b/>
          <w:bCs/>
          <w:caps/>
          <w:sz w:val="32"/>
          <w:szCs w:val="32"/>
        </w:rPr>
        <w:t xml:space="preserve">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4A9A8A08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2225C6">
        <w:rPr>
          <w:rFonts w:asciiTheme="minorHAnsi" w:hAnsiTheme="minorHAnsi" w:cstheme="minorHAnsi"/>
          <w:sz w:val="22"/>
          <w:szCs w:val="22"/>
        </w:rPr>
        <w:t xml:space="preserve">Bc. </w:t>
      </w:r>
      <w:r w:rsidR="00884A5A">
        <w:rPr>
          <w:rFonts w:asciiTheme="minorHAnsi" w:hAnsiTheme="minorHAnsi" w:cstheme="minorHAnsi"/>
          <w:sz w:val="22"/>
          <w:szCs w:val="22"/>
        </w:rPr>
        <w:t>Jan Vévoda</w:t>
      </w:r>
    </w:p>
    <w:p w14:paraId="00D6BB86" w14:textId="30B49809" w:rsidR="0073639B" w:rsidRDefault="00D6308A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ponent</w:t>
      </w:r>
      <w:r w:rsidR="00A40E93" w:rsidRPr="009C322A">
        <w:rPr>
          <w:rFonts w:asciiTheme="minorHAnsi" w:hAnsiTheme="minorHAnsi" w:cstheme="minorHAnsi"/>
          <w:sz w:val="22"/>
          <w:szCs w:val="22"/>
        </w:rPr>
        <w:t xml:space="preserve"> </w:t>
      </w:r>
      <w:r w:rsidR="007E17F3">
        <w:rPr>
          <w:rFonts w:asciiTheme="minorHAnsi" w:hAnsiTheme="minorHAnsi" w:cstheme="minorHAnsi"/>
          <w:sz w:val="22"/>
          <w:szCs w:val="22"/>
        </w:rPr>
        <w:t>diplomové práce (DP</w:t>
      </w:r>
      <w:r w:rsidR="002225C6">
        <w:rPr>
          <w:rFonts w:asciiTheme="minorHAnsi" w:hAnsiTheme="minorHAnsi" w:cstheme="minorHAnsi"/>
          <w:sz w:val="22"/>
          <w:szCs w:val="22"/>
        </w:rPr>
        <w:t>)</w:t>
      </w:r>
      <w:r w:rsidR="002225C6" w:rsidRPr="009C322A">
        <w:rPr>
          <w:rFonts w:asciiTheme="minorHAnsi" w:hAnsiTheme="minorHAnsi" w:cstheme="minorHAnsi"/>
          <w:sz w:val="22"/>
          <w:szCs w:val="22"/>
        </w:rPr>
        <w:t>:</w:t>
      </w:r>
      <w:r w:rsidR="002225C6">
        <w:rPr>
          <w:rFonts w:asciiTheme="minorHAnsi" w:hAnsiTheme="minorHAnsi" w:cstheme="minorHAnsi"/>
          <w:sz w:val="22"/>
          <w:szCs w:val="22"/>
        </w:rPr>
        <w:t xml:space="preserve"> Ing. David Homola, Ph.D.</w:t>
      </w:r>
    </w:p>
    <w:p w14:paraId="09E4DE65" w14:textId="22CEEABE" w:rsidR="0073639B" w:rsidRDefault="0073639B" w:rsidP="0073639B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 w:rsidR="00144F5B">
        <w:rPr>
          <w:rFonts w:cstheme="minorHAnsi"/>
        </w:rPr>
        <w:t>D</w:t>
      </w:r>
      <w:r w:rsidRPr="00A40E93">
        <w:rPr>
          <w:rFonts w:cstheme="minorHAnsi"/>
        </w:rPr>
        <w:t>P:</w:t>
      </w:r>
      <w:r>
        <w:rPr>
          <w:rFonts w:cstheme="minorHAnsi"/>
        </w:rPr>
        <w:t xml:space="preserve"> </w:t>
      </w:r>
      <w:r w:rsidR="00884A5A">
        <w:rPr>
          <w:rFonts w:cstheme="minorHAnsi"/>
        </w:rPr>
        <w:t>Návrh systému pro vyhodnocování zakázek vybraného podniku</w:t>
      </w:r>
    </w:p>
    <w:p w14:paraId="35028D0F" w14:textId="348BF13D" w:rsidR="00A40E93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2225C6">
            <w:rPr>
              <w:rFonts w:asciiTheme="minorHAnsi" w:hAnsiTheme="minorHAnsi" w:cstheme="minorHAnsi"/>
              <w:sz w:val="22"/>
              <w:szCs w:val="22"/>
            </w:rPr>
            <w:t>2021/2022</w:t>
          </w:r>
        </w:sdtContent>
      </w:sdt>
    </w:p>
    <w:p w14:paraId="4F696F62" w14:textId="77777777" w:rsidR="007E17F3" w:rsidRPr="009C322A" w:rsidRDefault="007E17F3" w:rsidP="007E17F3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3CD89C0C" w14:textId="77777777" w:rsidR="007E17F3" w:rsidRPr="006C4198" w:rsidRDefault="007E17F3" w:rsidP="007E17F3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5CE7471C" w14:textId="77777777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2F9FD357" w14:textId="77777777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DP a nelze takovou práci doporučit k obhajobě.</w:t>
      </w:r>
    </w:p>
    <w:p w14:paraId="217B861A" w14:textId="005C3014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Oponent </w:t>
      </w:r>
      <w:r w:rsidR="007539AC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se musí slovně vyjádřit ke každému hodnotícímu kritériu!</w:t>
      </w:r>
    </w:p>
    <w:p w14:paraId="5E246CB9" w14:textId="77777777" w:rsidR="007E17F3" w:rsidRDefault="007E17F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1AD45097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0C3CFFB5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78FD9112" w:rsidR="000E094A" w:rsidRDefault="00D03ADF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E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28AD4AC" w14:textId="611F778D" w:rsidR="007E17F3" w:rsidRPr="008B781B" w:rsidRDefault="00BB35A5" w:rsidP="007E17F3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Název práce </w:t>
            </w:r>
            <w:r w:rsidR="00EA3ECB">
              <w:rPr>
                <w:rFonts w:cstheme="minorHAnsi"/>
                <w:i/>
                <w:sz w:val="20"/>
              </w:rPr>
              <w:t xml:space="preserve">naznačuje, že obsahem práce je vyhodnocování zakázek. </w:t>
            </w:r>
            <w:r w:rsidR="006771B4">
              <w:rPr>
                <w:rFonts w:cstheme="minorHAnsi"/>
                <w:i/>
                <w:sz w:val="20"/>
              </w:rPr>
              <w:t>Cílem práce je</w:t>
            </w:r>
            <w:r w:rsidR="00EA3ECB">
              <w:rPr>
                <w:rFonts w:cstheme="minorHAnsi"/>
                <w:i/>
                <w:sz w:val="20"/>
              </w:rPr>
              <w:t xml:space="preserve"> totéž</w:t>
            </w:r>
            <w:r w:rsidR="006771B4">
              <w:rPr>
                <w:rFonts w:cstheme="minorHAnsi"/>
                <w:i/>
                <w:sz w:val="20"/>
              </w:rPr>
              <w:t xml:space="preserve">. </w:t>
            </w:r>
            <w:r w:rsidR="002225C6">
              <w:rPr>
                <w:rFonts w:cstheme="minorHAnsi"/>
                <w:i/>
                <w:sz w:val="20"/>
              </w:rPr>
              <w:t>Cíl práce j</w:t>
            </w:r>
            <w:r w:rsidR="006771B4">
              <w:rPr>
                <w:rFonts w:cstheme="minorHAnsi"/>
                <w:i/>
                <w:sz w:val="20"/>
              </w:rPr>
              <w:t>e</w:t>
            </w:r>
            <w:r w:rsidR="002225C6">
              <w:rPr>
                <w:rFonts w:cstheme="minorHAnsi"/>
                <w:i/>
                <w:sz w:val="20"/>
              </w:rPr>
              <w:t xml:space="preserve"> jasně formulován, zvoleny jsou </w:t>
            </w:r>
            <w:r w:rsidR="00EA3ECB">
              <w:rPr>
                <w:rFonts w:cstheme="minorHAnsi"/>
                <w:i/>
                <w:sz w:val="20"/>
              </w:rPr>
              <w:t>však metody, které pouze pro kalkulaci nákladů. Práce tedy neodpovídá přesně svému zadání a jde spíše o práci zaměřenou na „optimalizaci kalkulačního systému“ i v kapitole 6 – Analýza současného stavu vyhodnocování zakázek není zmínka o vyhodnocování zakázek, pouze o existující kalkulaci nákladů. Teoretická část také neobsahuje diskuzi k tomu, jak se zakázky mají vyhodnocovat. I když chápu, že kalkulace nákladů je stěžejním bodem pro zhodnocení zakázek, není to ani zdaleka všechno.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A103C8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BEDE3C6" w14:textId="4A068D47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04804A3" w14:textId="77777777" w:rsidR="008B781B" w:rsidRPr="000E094A" w:rsidRDefault="008B781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5E6B5AA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44CD60B6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7815EA2B" w:rsidR="000E094A" w:rsidRDefault="006771B4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E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48C4B0C1" w:rsidR="008B781B" w:rsidRDefault="002225C6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Práce obsahuje dostatek literárních zdrojů, včetně zdrojů zahraničních. Zdroje jsou adekvátně citovány. </w:t>
            </w:r>
            <w:r w:rsidR="00EA3ECB">
              <w:rPr>
                <w:rFonts w:cstheme="minorHAnsi"/>
                <w:i/>
                <w:sz w:val="20"/>
              </w:rPr>
              <w:t>Chybí mi teorie a související literatura zaměřená na vyhodnocování zakázek.</w:t>
            </w:r>
          </w:p>
          <w:p w14:paraId="15E6F7DF" w14:textId="58BFDB6F" w:rsidR="006771B4" w:rsidRDefault="006771B4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A1DD9C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5A3FE0D" w14:textId="77777777" w:rsidR="00987B93" w:rsidRDefault="00987B9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1095BF4" w14:textId="77777777" w:rsidR="008B781B" w:rsidRPr="000E094A" w:rsidRDefault="008B781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F195D8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33FA9A9B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1BF6D26D" w:rsidR="000E094A" w:rsidRDefault="00B17954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E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6F79C3B" w14:textId="3DD7164A" w:rsidR="000E094A" w:rsidRPr="000E094A" w:rsidRDefault="002225C6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  <w:i/>
                <w:sz w:val="20"/>
              </w:rPr>
              <w:t>Postupy nastíněné v teoretické části jsou v praktické části vhodně aplikovány včetně dostatečného popisu jejich aplikace.</w:t>
            </w:r>
            <w:r w:rsidR="00B17954">
              <w:rPr>
                <w:rFonts w:cstheme="minorHAnsi"/>
                <w:i/>
                <w:sz w:val="20"/>
              </w:rPr>
              <w:t xml:space="preserve"> </w:t>
            </w:r>
            <w:r w:rsidR="00EA3ECB">
              <w:rPr>
                <w:rFonts w:cstheme="minorHAnsi"/>
                <w:i/>
                <w:sz w:val="20"/>
              </w:rPr>
              <w:t>Avšak pouze v oblasti kalkulace nákladů.</w:t>
            </w:r>
          </w:p>
          <w:p w14:paraId="34314D9D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27B532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A80FE27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7E17F3">
              <w:rPr>
                <w:rFonts w:cstheme="minorHAnsi"/>
                <w:b/>
              </w:rPr>
              <w:t>projektová</w:t>
            </w:r>
            <w:r w:rsidR="008E2072" w:rsidRPr="007E17F3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4B10AA04" w:rsidR="000E094A" w:rsidRDefault="00B17954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E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B47E1B3" w14:textId="2BA8AE70" w:rsidR="000E094A" w:rsidRPr="00B17954" w:rsidRDefault="002225C6" w:rsidP="00CD12C3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Výsledkem projektu </w:t>
            </w:r>
            <w:r w:rsidR="00EA3ECB">
              <w:rPr>
                <w:rFonts w:cstheme="minorHAnsi"/>
                <w:i/>
                <w:sz w:val="20"/>
              </w:rPr>
              <w:t xml:space="preserve">návrh pro přesnější sledování nákladů, což také není doslova v souladu se zadáním práce, mělo by jít o systém pro vyhodnocování zakázek.  Projekt je sice podroben nákladové a rizikové </w:t>
            </w:r>
            <w:r w:rsidR="00D03ADF">
              <w:rPr>
                <w:rFonts w:cstheme="minorHAnsi"/>
                <w:i/>
                <w:sz w:val="20"/>
              </w:rPr>
              <w:t>analýze</w:t>
            </w:r>
            <w:r w:rsidR="00EA3ECB">
              <w:rPr>
                <w:rFonts w:cstheme="minorHAnsi"/>
                <w:i/>
                <w:sz w:val="20"/>
              </w:rPr>
              <w:t xml:space="preserve"> </w:t>
            </w:r>
            <w:r w:rsidR="00D03ADF">
              <w:rPr>
                <w:rFonts w:cstheme="minorHAnsi"/>
                <w:i/>
                <w:sz w:val="20"/>
              </w:rPr>
              <w:t xml:space="preserve">ale jen stručně. </w:t>
            </w:r>
          </w:p>
          <w:p w14:paraId="3FAA80A5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90D30CF" w14:textId="4F1812D4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9972017" w14:textId="77777777" w:rsidR="009C7318" w:rsidRPr="000E094A" w:rsidRDefault="009C7318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A16647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31485679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1B75826F" w:rsidR="000E094A" w:rsidRDefault="00D03ADF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DDB2FA6" w14:textId="32B35960" w:rsidR="000E094A" w:rsidRPr="000E094A" w:rsidRDefault="002225C6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  <w:i/>
                <w:sz w:val="20"/>
              </w:rPr>
              <w:t xml:space="preserve">Práce na sebe logicky navazuje, celky jsou </w:t>
            </w:r>
            <w:r w:rsidR="00B17954">
              <w:rPr>
                <w:rFonts w:cstheme="minorHAnsi"/>
                <w:i/>
                <w:sz w:val="20"/>
              </w:rPr>
              <w:t>provázány,</w:t>
            </w:r>
            <w:r>
              <w:rPr>
                <w:rFonts w:cstheme="minorHAnsi"/>
                <w:i/>
                <w:sz w:val="20"/>
              </w:rPr>
              <w:t xml:space="preserve"> a i graficky přizpůsobeny pro přehlednost mezi analýzou stávajícího řešení a navrhovaným řešením novým.</w:t>
            </w:r>
            <w:r w:rsidR="00616903">
              <w:rPr>
                <w:rFonts w:cstheme="minorHAnsi"/>
                <w:i/>
                <w:sz w:val="20"/>
              </w:rPr>
              <w:t xml:space="preserve"> </w:t>
            </w: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75B7FA8E" w:rsidR="009C7318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7147E522" w:rsidR="009C7318" w:rsidRDefault="00616903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E</w:t>
                </w:r>
              </w:p>
            </w:tc>
          </w:sdtContent>
        </w:sdt>
      </w:tr>
      <w:tr w:rsidR="00D6308A" w:rsidRPr="000E094A" w14:paraId="045E2215" w14:textId="77777777" w:rsidTr="00D6308A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65635E4" w14:textId="3AFE13CB" w:rsidR="00D6308A" w:rsidRPr="000E094A" w:rsidRDefault="00CC567B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0" w:name="_Hlk98164743"/>
            <w:r>
              <w:rPr>
                <w:rFonts w:cstheme="minorHAnsi"/>
              </w:rPr>
              <w:t xml:space="preserve">Dle mého názoru jde o kvalitní práci, která ale není zaměřena na téma dle zadání. Pokud by se práce jmenovala stanovení nákladové kalkulace šlo by o kvalitní počin, takto práce hraničí s nesplněním zadání. </w:t>
            </w:r>
            <w:bookmarkStart w:id="1" w:name="_GoBack"/>
            <w:bookmarkEnd w:id="1"/>
          </w:p>
        </w:tc>
      </w:tr>
    </w:tbl>
    <w:bookmarkEnd w:id="0"/>
    <w:p w14:paraId="5C15DC76" w14:textId="738341F9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7A537A67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7E17F3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7E17F3">
        <w:rPr>
          <w:rFonts w:cstheme="minorHAnsi"/>
          <w:b/>
        </w:rPr>
        <w:t>:</w:t>
      </w:r>
    </w:p>
    <w:p w14:paraId="715FE631" w14:textId="3678B2DB" w:rsidR="009C7318" w:rsidRDefault="005815D3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Popište postup vyhodnocování zakázek </w:t>
      </w:r>
      <w:r w:rsidR="00CC567B">
        <w:rPr>
          <w:rFonts w:cstheme="minorHAnsi"/>
        </w:rPr>
        <w:t>obecně i u vybraného podniku</w:t>
      </w:r>
      <w:r>
        <w:rPr>
          <w:rFonts w:cstheme="minorHAnsi"/>
        </w:rPr>
        <w:t>.</w:t>
      </w:r>
    </w:p>
    <w:p w14:paraId="17A2E082" w14:textId="6F2388A8" w:rsidR="00616903" w:rsidRDefault="005815D3" w:rsidP="002F6D0C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Jaké doporučení </w:t>
      </w:r>
      <w:r w:rsidR="00CC567B">
        <w:rPr>
          <w:rFonts w:cstheme="minorHAnsi"/>
        </w:rPr>
        <w:t>byste</w:t>
      </w:r>
      <w:r>
        <w:rPr>
          <w:rFonts w:cstheme="minorHAnsi"/>
        </w:rPr>
        <w:t xml:space="preserve"> dal danému podniku v oblasti vyhodnocování zakázek?</w:t>
      </w:r>
    </w:p>
    <w:p w14:paraId="1991DEDB" w14:textId="55F6CFF1" w:rsidR="005C4ACA" w:rsidRPr="00CA576A" w:rsidRDefault="005C4ACA" w:rsidP="00CA576A">
      <w:pPr>
        <w:spacing w:after="120" w:line="240" w:lineRule="auto"/>
        <w:jc w:val="both"/>
        <w:rPr>
          <w:rFonts w:cstheme="minorHAnsi"/>
        </w:rPr>
      </w:pPr>
    </w:p>
    <w:p w14:paraId="3128B4D1" w14:textId="77777777" w:rsidR="0085398A" w:rsidRDefault="0085398A" w:rsidP="00A40E93">
      <w:pPr>
        <w:jc w:val="both"/>
        <w:rPr>
          <w:rFonts w:cstheme="minorHAnsi"/>
        </w:rPr>
      </w:pP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4969C7ED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2F6D0C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2F6D0C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66232FBE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2-05-13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2F6D0C">
            <w:rPr>
              <w:rFonts w:cstheme="minorHAnsi"/>
            </w:rPr>
            <w:t>13.05.2022</w:t>
          </w:r>
        </w:sdtContent>
      </w:sdt>
      <w:r w:rsidR="0085398A">
        <w:rPr>
          <w:rFonts w:cstheme="minorHAnsi"/>
        </w:rPr>
        <w:tab/>
      </w:r>
    </w:p>
    <w:p w14:paraId="73443A4F" w14:textId="5FF127A9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</w:t>
      </w:r>
      <w:r w:rsidR="00D6308A">
        <w:rPr>
          <w:rFonts w:cstheme="minorHAnsi"/>
        </w:rPr>
        <w:t>oponenta</w:t>
      </w:r>
      <w:r w:rsidR="009C7318">
        <w:rPr>
          <w:rFonts w:cstheme="minorHAnsi"/>
        </w:rPr>
        <w:t xml:space="preserve">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D61C44" w14:textId="77777777" w:rsidR="00CD12C3" w:rsidRDefault="00CD12C3" w:rsidP="00A40E93">
      <w:pPr>
        <w:spacing w:after="0" w:line="240" w:lineRule="auto"/>
      </w:pPr>
      <w:r>
        <w:separator/>
      </w:r>
    </w:p>
  </w:endnote>
  <w:endnote w:type="continuationSeparator" w:id="0">
    <w:p w14:paraId="29482733" w14:textId="77777777" w:rsidR="00CD12C3" w:rsidRDefault="00CD12C3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E5601D" w14:textId="77777777" w:rsidR="00CD12C3" w:rsidRDefault="00CD12C3" w:rsidP="00A40E93">
      <w:pPr>
        <w:spacing w:after="0" w:line="240" w:lineRule="auto"/>
      </w:pPr>
      <w:r>
        <w:separator/>
      </w:r>
    </w:p>
  </w:footnote>
  <w:footnote w:type="continuationSeparator" w:id="0">
    <w:p w14:paraId="35776450" w14:textId="77777777" w:rsidR="00CD12C3" w:rsidRDefault="00CD12C3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08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0NDKxsLAwNrM0NrdU0lEKTi0uzszPAykwrgUAH1+F2CwAAAA="/>
  </w:docVars>
  <w:rsids>
    <w:rsidRoot w:val="00BA16DD"/>
    <w:rsid w:val="000C0458"/>
    <w:rsid w:val="000E094A"/>
    <w:rsid w:val="00144F5B"/>
    <w:rsid w:val="002225C6"/>
    <w:rsid w:val="0024258E"/>
    <w:rsid w:val="0029651C"/>
    <w:rsid w:val="002C5ED6"/>
    <w:rsid w:val="002F6D0C"/>
    <w:rsid w:val="004D378C"/>
    <w:rsid w:val="005815D3"/>
    <w:rsid w:val="005C4ACA"/>
    <w:rsid w:val="00616903"/>
    <w:rsid w:val="0067082B"/>
    <w:rsid w:val="006771B4"/>
    <w:rsid w:val="00694399"/>
    <w:rsid w:val="0073639B"/>
    <w:rsid w:val="007539AC"/>
    <w:rsid w:val="007553A6"/>
    <w:rsid w:val="007E17F3"/>
    <w:rsid w:val="0085398A"/>
    <w:rsid w:val="00884A5A"/>
    <w:rsid w:val="008B781B"/>
    <w:rsid w:val="008E2072"/>
    <w:rsid w:val="00974EA2"/>
    <w:rsid w:val="00987B93"/>
    <w:rsid w:val="009C322A"/>
    <w:rsid w:val="009C7318"/>
    <w:rsid w:val="00A40E93"/>
    <w:rsid w:val="00A7527E"/>
    <w:rsid w:val="00B14451"/>
    <w:rsid w:val="00B17954"/>
    <w:rsid w:val="00BA16DD"/>
    <w:rsid w:val="00BB35A5"/>
    <w:rsid w:val="00C30FD5"/>
    <w:rsid w:val="00CA34A9"/>
    <w:rsid w:val="00CA576A"/>
    <w:rsid w:val="00CC567B"/>
    <w:rsid w:val="00CD12C3"/>
    <w:rsid w:val="00D03ADF"/>
    <w:rsid w:val="00D6308A"/>
    <w:rsid w:val="00DC7D52"/>
    <w:rsid w:val="00E22423"/>
    <w:rsid w:val="00EA3ECB"/>
    <w:rsid w:val="00EF1720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E083B"/>
    <w:rsid w:val="00A00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168ED79571D34DB887975056CD7D56C4">
    <w:name w:val="168ED79571D34DB887975056CD7D56C4"/>
    <w:rsid w:val="00510546"/>
  </w:style>
  <w:style w:type="paragraph" w:customStyle="1" w:styleId="5AC4E9ADF0954D468CB2B4BCB1838A7C">
    <w:name w:val="5AC4E9ADF0954D468CB2B4BCB1838A7C"/>
    <w:rsid w:val="00510546"/>
  </w:style>
  <w:style w:type="paragraph" w:customStyle="1" w:styleId="82619069BF324160BD4438555F59AECE">
    <w:name w:val="82619069BF324160BD4438555F59AECE"/>
    <w:rsid w:val="00510546"/>
  </w:style>
  <w:style w:type="paragraph" w:customStyle="1" w:styleId="7C4CD0FD1F1346F98C80BFCEEBD17A47">
    <w:name w:val="7C4CD0FD1F1346F98C80BFCEEBD17A47"/>
    <w:rsid w:val="00510546"/>
  </w:style>
  <w:style w:type="paragraph" w:customStyle="1" w:styleId="7CBC32EE15DA4620BDABB18068171DE6">
    <w:name w:val="7CBC32EE15DA4620BDABB18068171DE6"/>
    <w:rsid w:val="00510546"/>
  </w:style>
  <w:style w:type="paragraph" w:customStyle="1" w:styleId="9A4AF99DE4524093A384C615A8C31725">
    <w:name w:val="9A4AF99DE4524093A384C615A8C31725"/>
    <w:rsid w:val="00510546"/>
  </w:style>
  <w:style w:type="paragraph" w:customStyle="1" w:styleId="6EBC8659C712475183078E7612D3884A">
    <w:name w:val="6EBC8659C712475183078E7612D3884A"/>
    <w:rsid w:val="00510546"/>
    <w:rPr>
      <w:rFonts w:eastAsiaTheme="minorHAnsi"/>
      <w:lang w:eastAsia="en-US"/>
    </w:rPr>
  </w:style>
  <w:style w:type="paragraph" w:customStyle="1" w:styleId="168ED79571D34DB887975056CD7D56C41">
    <w:name w:val="168ED79571D34DB887975056CD7D56C41"/>
    <w:rsid w:val="00510546"/>
    <w:rPr>
      <w:rFonts w:eastAsiaTheme="minorHAnsi"/>
      <w:lang w:eastAsia="en-US"/>
    </w:rPr>
  </w:style>
  <w:style w:type="paragraph" w:customStyle="1" w:styleId="5AC4E9ADF0954D468CB2B4BCB1838A7C1">
    <w:name w:val="5AC4E9ADF0954D468CB2B4BCB1838A7C1"/>
    <w:rsid w:val="00510546"/>
    <w:rPr>
      <w:rFonts w:eastAsiaTheme="minorHAnsi"/>
      <w:lang w:eastAsia="en-US"/>
    </w:rPr>
  </w:style>
  <w:style w:type="paragraph" w:customStyle="1" w:styleId="82619069BF324160BD4438555F59AECE1">
    <w:name w:val="82619069BF324160BD4438555F59AECE1"/>
    <w:rsid w:val="00510546"/>
    <w:rPr>
      <w:rFonts w:eastAsiaTheme="minorHAnsi"/>
      <w:lang w:eastAsia="en-US"/>
    </w:rPr>
  </w:style>
  <w:style w:type="paragraph" w:customStyle="1" w:styleId="7C4CD0FD1F1346F98C80BFCEEBD17A471">
    <w:name w:val="7C4CD0FD1F1346F98C80BFCEEBD17A471"/>
    <w:rsid w:val="00510546"/>
    <w:rPr>
      <w:rFonts w:eastAsiaTheme="minorHAnsi"/>
      <w:lang w:eastAsia="en-US"/>
    </w:rPr>
  </w:style>
  <w:style w:type="paragraph" w:customStyle="1" w:styleId="7CBC32EE15DA4620BDABB18068171DE61">
    <w:name w:val="7CBC32EE15DA4620BDABB18068171DE61"/>
    <w:rsid w:val="00510546"/>
    <w:rPr>
      <w:rFonts w:eastAsiaTheme="minorHAnsi"/>
      <w:lang w:eastAsia="en-US"/>
    </w:rPr>
  </w:style>
  <w:style w:type="paragraph" w:customStyle="1" w:styleId="9A4AF99DE4524093A384C615A8C317251">
    <w:name w:val="9A4AF99DE4524093A384C615A8C317251"/>
    <w:rsid w:val="00510546"/>
    <w:rPr>
      <w:rFonts w:eastAsiaTheme="minorHAnsi"/>
      <w:lang w:eastAsia="en-US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168ED79571D34DB887975056CD7D56C42">
    <w:name w:val="168ED79571D34DB887975056CD7D56C42"/>
    <w:rsid w:val="00510546"/>
    <w:rPr>
      <w:rFonts w:eastAsiaTheme="minorHAnsi"/>
      <w:lang w:eastAsia="en-US"/>
    </w:rPr>
  </w:style>
  <w:style w:type="paragraph" w:customStyle="1" w:styleId="5AC4E9ADF0954D468CB2B4BCB1838A7C2">
    <w:name w:val="5AC4E9ADF0954D468CB2B4BCB1838A7C2"/>
    <w:rsid w:val="00510546"/>
    <w:rPr>
      <w:rFonts w:eastAsiaTheme="minorHAnsi"/>
      <w:lang w:eastAsia="en-US"/>
    </w:rPr>
  </w:style>
  <w:style w:type="paragraph" w:customStyle="1" w:styleId="82619069BF324160BD4438555F59AECE2">
    <w:name w:val="82619069BF324160BD4438555F59AECE2"/>
    <w:rsid w:val="00510546"/>
    <w:rPr>
      <w:rFonts w:eastAsiaTheme="minorHAnsi"/>
      <w:lang w:eastAsia="en-US"/>
    </w:rPr>
  </w:style>
  <w:style w:type="paragraph" w:customStyle="1" w:styleId="7C4CD0FD1F1346F98C80BFCEEBD17A472">
    <w:name w:val="7C4CD0FD1F1346F98C80BFCEEBD17A472"/>
    <w:rsid w:val="00510546"/>
    <w:rPr>
      <w:rFonts w:eastAsiaTheme="minorHAnsi"/>
      <w:lang w:eastAsia="en-US"/>
    </w:rPr>
  </w:style>
  <w:style w:type="paragraph" w:customStyle="1" w:styleId="7CBC32EE15DA4620BDABB18068171DE62">
    <w:name w:val="7CBC32EE15DA4620BDABB18068171DE62"/>
    <w:rsid w:val="00510546"/>
    <w:rPr>
      <w:rFonts w:eastAsiaTheme="minorHAnsi"/>
      <w:lang w:eastAsia="en-US"/>
    </w:rPr>
  </w:style>
  <w:style w:type="paragraph" w:customStyle="1" w:styleId="9A4AF99DE4524093A384C615A8C317252">
    <w:name w:val="9A4AF99DE4524093A384C615A8C317252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653E825DC292E45BC21BBC22C946887" ma:contentTypeVersion="14" ma:contentTypeDescription="Vytvoří nový dokument" ma:contentTypeScope="" ma:versionID="37fa38b0ba009d54d85d98c7db54b29b">
  <xsd:schema xmlns:xsd="http://www.w3.org/2001/XMLSchema" xmlns:xs="http://www.w3.org/2001/XMLSchema" xmlns:p="http://schemas.microsoft.com/office/2006/metadata/properties" xmlns:ns3="902c7833-eda2-43c3-958e-7f62963ef33b" xmlns:ns4="061d7586-6225-42a0-ab90-9364baa82d64" targetNamespace="http://schemas.microsoft.com/office/2006/metadata/properties" ma:root="true" ma:fieldsID="f84dd5dda45f584ba2e773f2431c54da" ns3:_="" ns4:_="">
    <xsd:import namespace="902c7833-eda2-43c3-958e-7f62963ef33b"/>
    <xsd:import namespace="061d7586-6225-42a0-ab90-9364baa82d6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2c7833-eda2-43c3-958e-7f62963ef3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1d7586-6225-42a0-ab90-9364baa82d64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3761343-9E32-4BE2-AF5D-67C3477CF3B8}">
  <ds:schemaRefs>
    <ds:schemaRef ds:uri="http://purl.org/dc/elements/1.1/"/>
    <ds:schemaRef ds:uri="http://schemas.microsoft.com/office/2006/documentManagement/types"/>
    <ds:schemaRef ds:uri="http://purl.org/dc/dcmitype/"/>
    <ds:schemaRef ds:uri="http://www.w3.org/XML/1998/namespace"/>
    <ds:schemaRef ds:uri="http://purl.org/dc/terms/"/>
    <ds:schemaRef ds:uri="061d7586-6225-42a0-ab90-9364baa82d64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902c7833-eda2-43c3-958e-7f62963ef33b"/>
  </ds:schemaRefs>
</ds:datastoreItem>
</file>

<file path=customXml/itemProps3.xml><?xml version="1.0" encoding="utf-8"?>
<ds:datastoreItem xmlns:ds="http://schemas.openxmlformats.org/officeDocument/2006/customXml" ds:itemID="{F58BD7F4-BC76-49CF-9BFF-878A2E846B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2c7833-eda2-43c3-958e-7f62963ef33b"/>
    <ds:schemaRef ds:uri="061d7586-6225-42a0-ab90-9364baa82d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427</Words>
  <Characters>2522</Characters>
  <Application>Microsoft Office Word</Application>
  <DocSecurity>0</DocSecurity>
  <Lines>21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David Homola</cp:lastModifiedBy>
  <cp:revision>4</cp:revision>
  <cp:lastPrinted>2022-05-16T07:16:00Z</cp:lastPrinted>
  <dcterms:created xsi:type="dcterms:W3CDTF">2022-05-16T07:16:00Z</dcterms:created>
  <dcterms:modified xsi:type="dcterms:W3CDTF">2022-05-16T0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53E825DC292E45BC21BBC22C946887</vt:lpwstr>
  </property>
</Properties>
</file>